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2239CB" w14:textId="41C3C6E8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bookmarkStart w:id="0" w:name="_Hlk55395761"/>
      <w:r>
        <w:rPr>
          <w:rFonts w:ascii="Courier New" w:hAnsi="Courier New" w:cs="Courier New"/>
          <w:color w:val="000000"/>
          <w:sz w:val="20"/>
          <w:szCs w:val="20"/>
        </w:rPr>
        <w:t>t=0:1: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200;</w:t>
      </w:r>
      <w:proofErr w:type="gramEnd"/>
    </w:p>
    <w:p w14:paraId="5F1022E5" w14:textId="77777777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ze_vecto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size(t,2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091798AA" w14:textId="77777777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S=zeros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siz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_vector);</w:t>
      </w:r>
    </w:p>
    <w:p w14:paraId="694873B1" w14:textId="77777777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=zeros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siz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_vector);</w:t>
      </w:r>
    </w:p>
    <w:p w14:paraId="1B8B4783" w14:textId="77777777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R=zeros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siz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_vector);</w:t>
      </w:r>
    </w:p>
    <w:p w14:paraId="494329E2" w14:textId="77777777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30AA8CE8" w14:textId="77777777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N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;</w:t>
      </w:r>
      <w:proofErr w:type="gramEnd"/>
    </w:p>
    <w:p w14:paraId="19EC76E7" w14:textId="4FCE3999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=0.999</w:t>
      </w:r>
      <w:r w:rsidR="008C32F5">
        <w:rPr>
          <w:rFonts w:ascii="Courier New" w:hAnsi="Courier New" w:cs="Courier New"/>
          <w:color w:val="000000"/>
          <w:sz w:val="20"/>
          <w:szCs w:val="20"/>
        </w:rPr>
        <w:t>9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F9A2E7F" w14:textId="004E1D7F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)=</w:t>
      </w:r>
      <w:proofErr w:type="gramEnd"/>
      <w:r w:rsidR="008C32F5">
        <w:rPr>
          <w:rFonts w:ascii="Courier New" w:hAnsi="Courier New" w:cs="Courier New"/>
          <w:color w:val="000000"/>
          <w:sz w:val="20"/>
          <w:szCs w:val="20"/>
        </w:rPr>
        <w:t>1-S(1)</w:t>
      </w:r>
    </w:p>
    <w:p w14:paraId="78F688E9" w14:textId="77777777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=0;</w:t>
      </w:r>
    </w:p>
    <w:p w14:paraId="0DE24E38" w14:textId="597048D8" w:rsidR="001E3859" w:rsidRDefault="001E3859" w:rsidP="006A185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3DDF6A99" w14:textId="049A6980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beta=</w:t>
      </w:r>
      <w:proofErr w:type="gramStart"/>
      <w:r w:rsidR="00D31BB9">
        <w:rPr>
          <w:rFonts w:ascii="Courier New" w:hAnsi="Courier New" w:cs="Courier New"/>
          <w:color w:val="000000"/>
          <w:sz w:val="20"/>
          <w:szCs w:val="20"/>
        </w:rPr>
        <w:t>0.25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3F284847" w14:textId="026435CA" w:rsidR="001E3859" w:rsidRDefault="001E3859" w:rsidP="006A185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7699B72" w14:textId="77777777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14:paraId="797D1B1C" w14:textId="6749A0CE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am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Start"/>
      <w:r w:rsidR="00D31BB9">
        <w:rPr>
          <w:rFonts w:ascii="Courier New" w:hAnsi="Courier New" w:cs="Courier New"/>
          <w:color w:val="000000"/>
          <w:sz w:val="20"/>
          <w:szCs w:val="20"/>
        </w:rPr>
        <w:t>0.1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4F85F1F0" w14:textId="77777777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1281044" w14:textId="77777777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7904BBAB" w14:textId="77777777" w:rsidR="001E3859" w:rsidRDefault="001E3859" w:rsidP="001E3859">
      <w:pPr>
        <w:shd w:val="clear" w:color="auto" w:fill="F7F7F7"/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 xml:space="preserve">data = </w:t>
      </w:r>
      <w:proofErr w:type="gramStart"/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>zeros(</w:t>
      </w:r>
      <w:proofErr w:type="gramEnd"/>
      <w:r>
        <w:rPr>
          <w:rFonts w:ascii="Consolas" w:eastAsia="Times New Roman" w:hAnsi="Consolas" w:cs="Times New Roman"/>
          <w:color w:val="000000"/>
          <w:sz w:val="21"/>
          <w:szCs w:val="21"/>
        </w:rPr>
        <w:t>201</w:t>
      </w:r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6</w:t>
      </w:r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5A08D74" w14:textId="77777777" w:rsidR="001E3859" w:rsidRPr="00982781" w:rsidRDefault="001E3859" w:rsidP="001E3859">
      <w:pPr>
        <w:shd w:val="clear" w:color="auto" w:fill="F7F7F7"/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>data(</w:t>
      </w:r>
      <w:proofErr w:type="gramEnd"/>
      <w:r>
        <w:rPr>
          <w:rFonts w:ascii="Consolas" w:eastAsia="Times New Roman" w:hAnsi="Consolas" w:cs="Times New Roman"/>
          <w:color w:val="000000"/>
          <w:sz w:val="21"/>
          <w:szCs w:val="21"/>
        </w:rPr>
        <w:t>1</w:t>
      </w:r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>) = [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0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,beta,gama,S(1),I(1),R(1)</w:t>
      </w:r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3B5F6399" w14:textId="77777777" w:rsidR="001E3859" w:rsidRPr="00982781" w:rsidRDefault="001E3859" w:rsidP="001E3859">
      <w:pPr>
        <w:shd w:val="clear" w:color="auto" w:fill="F7F7F7"/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57CB0DC" w14:textId="77777777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2B99BE51" w14:textId="77777777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1:200</w:t>
      </w:r>
    </w:p>
    <w:p w14:paraId="01A330F5" w14:textId="084CB90F" w:rsidR="001E3859" w:rsidRDefault="001E3859" w:rsidP="006A185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14:paraId="6C99E6FE" w14:textId="77777777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S(i+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)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-beta/N*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*I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73F7CC2" w14:textId="77777777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I(i+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)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I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+(beta/N*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*I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-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am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I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09A205CE" w14:textId="77777777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R(i+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)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R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+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am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I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7C575D2" w14:textId="2AE9F939" w:rsidR="001E3859" w:rsidRDefault="001E3859" w:rsidP="001E3859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Helvetica" w:eastAsia="Times New Roman" w:hAnsi="Helvetica" w:cs="Helvetica"/>
          <w:color w:val="000000"/>
          <w:sz w:val="21"/>
          <w:szCs w:val="21"/>
        </w:rPr>
        <w:t>data1period=[</w:t>
      </w:r>
      <w:proofErr w:type="spellStart"/>
      <w:proofErr w:type="gramStart"/>
      <w:r>
        <w:rPr>
          <w:rFonts w:ascii="Helvetica" w:eastAsia="Times New Roman" w:hAnsi="Helvetica" w:cs="Helvetica"/>
          <w:color w:val="000000"/>
          <w:sz w:val="21"/>
          <w:szCs w:val="21"/>
        </w:rPr>
        <w:t>i,beta</w:t>
      </w:r>
      <w:proofErr w:type="gramEnd"/>
      <w:r>
        <w:rPr>
          <w:rFonts w:ascii="Helvetica" w:eastAsia="Times New Roman" w:hAnsi="Helvetica" w:cs="Helvetica"/>
          <w:color w:val="000000"/>
          <w:sz w:val="21"/>
          <w:szCs w:val="21"/>
        </w:rPr>
        <w:t>,gama,S</w:t>
      </w:r>
      <w:proofErr w:type="spellEnd"/>
      <w:r>
        <w:rPr>
          <w:rFonts w:ascii="Helvetica" w:eastAsia="Times New Roman" w:hAnsi="Helvetica" w:cs="Helvetica"/>
          <w:color w:val="000000"/>
          <w:sz w:val="21"/>
          <w:szCs w:val="21"/>
        </w:rPr>
        <w:t>(i+1),I(i+1),R(i+1)]</w:t>
      </w:r>
    </w:p>
    <w:p w14:paraId="5D45C5CA" w14:textId="072149BB" w:rsidR="001E3859" w:rsidRPr="00982781" w:rsidRDefault="001E3859" w:rsidP="001E3859">
      <w:pPr>
        <w:shd w:val="clear" w:color="auto" w:fill="F7F7F7"/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ab/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ab/>
      </w:r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ata(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i+</w:t>
      </w:r>
      <w:proofErr w:type="gramStart"/>
      <w:r>
        <w:rPr>
          <w:rFonts w:ascii="Consolas" w:eastAsia="Times New Roman" w:hAnsi="Consolas" w:cs="Times New Roman"/>
          <w:color w:val="000000"/>
          <w:sz w:val="21"/>
          <w:szCs w:val="21"/>
        </w:rPr>
        <w:t>1</w:t>
      </w:r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proofErr w:type="gramEnd"/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>=[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data1period</w:t>
      </w:r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58C1C1AE" w14:textId="77777777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1C300E40" w14:textId="77777777" w:rsidR="001E3859" w:rsidRDefault="001E3859" w:rsidP="001E385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7A9F5F26" w14:textId="0004986E" w:rsidR="001E3859" w:rsidRDefault="001E3859" w:rsidP="00D31BB9">
      <w:pPr>
        <w:autoSpaceDE w:val="0"/>
        <w:autoSpaceDN w:val="0"/>
        <w:adjustRightInd w:val="0"/>
        <w:spacing w:after="0" w:line="240" w:lineRule="auto"/>
        <w:ind w:firstLine="480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4B586E54" w14:textId="77777777" w:rsidR="00D31BB9" w:rsidRDefault="00D31BB9" w:rsidP="00D31BB9">
      <w:pPr>
        <w:autoSpaceDE w:val="0"/>
        <w:autoSpaceDN w:val="0"/>
        <w:adjustRightInd w:val="0"/>
        <w:spacing w:after="0" w:line="240" w:lineRule="auto"/>
        <w:ind w:firstLine="4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,R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b'</w:t>
      </w:r>
      <w:r>
        <w:rPr>
          <w:rFonts w:ascii="Courier New" w:hAnsi="Courier New" w:cs="Courier New"/>
          <w:color w:val="000000"/>
          <w:sz w:val="20"/>
          <w:szCs w:val="20"/>
        </w:rPr>
        <w:t>,t,I,</w:t>
      </w:r>
      <w:r>
        <w:rPr>
          <w:rFonts w:ascii="Courier New" w:hAnsi="Courier New" w:cs="Courier New"/>
          <w:color w:val="A020F0"/>
          <w:sz w:val="20"/>
          <w:szCs w:val="20"/>
        </w:rPr>
        <w:t>'r'</w:t>
      </w:r>
      <w:r>
        <w:rPr>
          <w:rFonts w:ascii="Courier New" w:hAnsi="Courier New" w:cs="Courier New"/>
          <w:color w:val="000000"/>
          <w:sz w:val="20"/>
          <w:szCs w:val="20"/>
        </w:rPr>
        <w:t>,t,S,</w:t>
      </w:r>
      <w:r>
        <w:rPr>
          <w:rFonts w:ascii="Courier New" w:hAnsi="Courier New" w:cs="Courier New"/>
          <w:color w:val="A020F0"/>
          <w:sz w:val="20"/>
          <w:szCs w:val="20"/>
        </w:rPr>
        <w:t>'g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A112D52" w14:textId="77777777" w:rsidR="00D31BB9" w:rsidRDefault="00D31BB9" w:rsidP="00D31BB9">
      <w:pPr>
        <w:autoSpaceDE w:val="0"/>
        <w:autoSpaceDN w:val="0"/>
        <w:adjustRightInd w:val="0"/>
        <w:spacing w:after="0" w:line="240" w:lineRule="auto"/>
        <w:ind w:firstLine="480"/>
        <w:rPr>
          <w:rFonts w:ascii="Courier New" w:hAnsi="Courier New" w:cs="Courier New"/>
          <w:sz w:val="24"/>
          <w:szCs w:val="24"/>
        </w:rPr>
      </w:pPr>
    </w:p>
    <w:p w14:paraId="4F1233F5" w14:textId="244D7DBD" w:rsidR="001E3859" w:rsidRPr="00982781" w:rsidRDefault="001E3859" w:rsidP="001E3859">
      <w:pPr>
        <w:shd w:val="clear" w:color="auto" w:fill="F7F7F7"/>
        <w:spacing w:after="15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ab/>
      </w:r>
      <w:proofErr w:type="spellStart"/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>xlswrite</w:t>
      </w:r>
      <w:proofErr w:type="spellEnd"/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82781">
        <w:rPr>
          <w:rFonts w:ascii="Consolas" w:eastAsia="Times New Roman" w:hAnsi="Consolas" w:cs="Times New Roman"/>
          <w:color w:val="A020F0"/>
          <w:sz w:val="21"/>
          <w:szCs w:val="21"/>
        </w:rPr>
        <w:t>'</w:t>
      </w:r>
      <w:r>
        <w:rPr>
          <w:rFonts w:ascii="Consolas" w:eastAsia="Times New Roman" w:hAnsi="Consolas" w:cs="Times New Roman"/>
          <w:color w:val="A020F0"/>
          <w:sz w:val="21"/>
          <w:szCs w:val="21"/>
        </w:rPr>
        <w:t>data</w:t>
      </w:r>
      <w:r w:rsidRPr="00982781">
        <w:rPr>
          <w:rFonts w:ascii="Consolas" w:eastAsia="Times New Roman" w:hAnsi="Consolas" w:cs="Times New Roman"/>
          <w:color w:val="A020F0"/>
          <w:sz w:val="21"/>
          <w:szCs w:val="21"/>
        </w:rPr>
        <w:t>.xls</w:t>
      </w:r>
      <w:r>
        <w:rPr>
          <w:rFonts w:ascii="Consolas" w:eastAsia="Times New Roman" w:hAnsi="Consolas" w:cs="Times New Roman"/>
          <w:color w:val="A020F0"/>
          <w:sz w:val="21"/>
          <w:szCs w:val="21"/>
        </w:rPr>
        <w:t>x</w:t>
      </w:r>
      <w:proofErr w:type="gramStart"/>
      <w:r w:rsidRPr="00982781">
        <w:rPr>
          <w:rFonts w:ascii="Consolas" w:eastAsia="Times New Roman" w:hAnsi="Consolas" w:cs="Times New Roman"/>
          <w:color w:val="A020F0"/>
          <w:sz w:val="21"/>
          <w:szCs w:val="21"/>
        </w:rPr>
        <w:t>'</w:t>
      </w:r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>,data</w:t>
      </w:r>
      <w:proofErr w:type="gramEnd"/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="00D31BB9">
        <w:rPr>
          <w:rFonts w:ascii="Consolas" w:eastAsia="Times New Roman" w:hAnsi="Consolas" w:cs="Times New Roman"/>
          <w:color w:val="000000"/>
          <w:sz w:val="21"/>
          <w:szCs w:val="21"/>
        </w:rPr>
        <w:t>4</w:t>
      </w:r>
      <w:r w:rsidRPr="00982781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bookmarkEnd w:id="0"/>
    <w:p w14:paraId="782E4146" w14:textId="77777777" w:rsidR="00526A1D" w:rsidRPr="001E3859" w:rsidRDefault="00526A1D" w:rsidP="001E3859"/>
    <w:sectPr w:rsidR="00526A1D" w:rsidRPr="001E38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0tDA1MTY3MDc2MDRT0lEKTi0uzszPAykwrgUAD7hkbywAAAA="/>
  </w:docVars>
  <w:rsids>
    <w:rsidRoot w:val="00BC596A"/>
    <w:rsid w:val="00057A2E"/>
    <w:rsid w:val="001E3859"/>
    <w:rsid w:val="002F5616"/>
    <w:rsid w:val="003D56AB"/>
    <w:rsid w:val="00526A1D"/>
    <w:rsid w:val="006A1854"/>
    <w:rsid w:val="008C32F5"/>
    <w:rsid w:val="00BC596A"/>
    <w:rsid w:val="00D31BB9"/>
    <w:rsid w:val="00FD7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9FC7F"/>
  <w15:chartTrackingRefBased/>
  <w15:docId w15:val="{B1405F77-8F68-48E5-898F-05440D533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8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</dc:creator>
  <cp:keywords/>
  <dc:description/>
  <cp:lastModifiedBy>E</cp:lastModifiedBy>
  <cp:revision>3</cp:revision>
  <dcterms:created xsi:type="dcterms:W3CDTF">2020-11-11T21:21:00Z</dcterms:created>
  <dcterms:modified xsi:type="dcterms:W3CDTF">2020-11-11T21:32:00Z</dcterms:modified>
</cp:coreProperties>
</file>